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C7105" w14:textId="77777777" w:rsidR="007E1CB5" w:rsidRDefault="00000000">
      <w:pPr>
        <w:pStyle w:val="Title"/>
      </w:pPr>
      <w:r>
        <w:t xml:space="preserve"> Title </w:t>
      </w:r>
    </w:p>
    <w:p w14:paraId="00687A3A" w14:textId="77777777" w:rsidR="007E1CB5" w:rsidRDefault="00000000">
      <w:pPr>
        <w:pStyle w:val="Subtitle"/>
      </w:pPr>
      <w:r>
        <w:t xml:space="preserve"> Subtitle </w:t>
      </w:r>
    </w:p>
    <w:p w14:paraId="4325B965" w14:textId="77777777" w:rsidR="007E1CB5" w:rsidRDefault="00000000" w:rsidP="005A585A">
      <w:pPr>
        <w:pStyle w:val="Author"/>
      </w:pPr>
      <w:r>
        <w:t xml:space="preserve"> </w:t>
      </w:r>
      <w:r w:rsidRPr="005A585A">
        <w:t>Author</w:t>
      </w:r>
      <w:r>
        <w:t xml:space="preserve"> </w:t>
      </w:r>
    </w:p>
    <w:p w14:paraId="1946259F" w14:textId="77777777" w:rsidR="007E1CB5" w:rsidRDefault="00000000">
      <w:pPr>
        <w:pStyle w:val="Date"/>
      </w:pPr>
      <w:r>
        <w:t xml:space="preserve"> Date </w:t>
      </w:r>
    </w:p>
    <w:p w14:paraId="331E0307" w14:textId="77777777" w:rsidR="007E1CB5" w:rsidRDefault="00000000">
      <w:pPr>
        <w:pStyle w:val="Abstract"/>
      </w:pPr>
      <w:r>
        <w:t xml:space="preserve"> Abstract </w:t>
      </w:r>
    </w:p>
    <w:p w14:paraId="2166FB36" w14:textId="77777777" w:rsidR="007E1CB5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06C00E07" w14:textId="77777777" w:rsidR="007E1CB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0E6D9FE" w14:textId="77777777" w:rsidR="007E1CB5" w:rsidRDefault="00000000" w:rsidP="006E2B1A">
      <w:pPr>
        <w:pStyle w:val="Heading3"/>
      </w:pPr>
      <w:bookmarkStart w:id="2" w:name="heading-3"/>
      <w:r>
        <w:t xml:space="preserve"> Heading 3 </w:t>
      </w:r>
      <w:bookmarkEnd w:id="2"/>
    </w:p>
    <w:p w14:paraId="0345A8A3" w14:textId="77777777" w:rsidR="007E1CB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2633402" w14:textId="77777777" w:rsidR="007E1CB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2CEEC72" w14:textId="77777777" w:rsidR="007E1CB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751B956" w14:textId="77777777" w:rsidR="007E1CB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54015F9" w14:textId="77777777" w:rsidR="007E1CB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697C35B" w14:textId="77777777" w:rsidR="007E1CB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72E41FD" w14:textId="77777777" w:rsidR="007E1CB5" w:rsidRDefault="00000000">
      <w:pPr>
        <w:pStyle w:val="FirstParagraph"/>
      </w:pPr>
      <w:r>
        <w:t xml:space="preserve"> First Paragraph. </w:t>
      </w:r>
    </w:p>
    <w:p w14:paraId="54A66F22" w14:textId="5F0D44BD" w:rsidR="007E1CB5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B12EE83" w14:textId="6C586D01" w:rsidR="000159D6" w:rsidRDefault="000159D6" w:rsidP="000159D6">
      <w:pPr>
        <w:pStyle w:val="BodyText2"/>
      </w:pPr>
      <w:r>
        <w:t xml:space="preserve"> Body Text 2.</w:t>
      </w:r>
    </w:p>
    <w:p w14:paraId="10025E98" w14:textId="77777777" w:rsidR="007E1CB5" w:rsidRDefault="00000000">
      <w:pPr>
        <w:pStyle w:val="BlockText"/>
      </w:pPr>
      <w:r>
        <w:t xml:space="preserve"> Block Text. </w:t>
      </w:r>
    </w:p>
    <w:p w14:paraId="45F3AEA2" w14:textId="77777777" w:rsidR="007E1CB5" w:rsidRDefault="00000000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23"/>
        <w:gridCol w:w="823"/>
      </w:tblGrid>
      <w:tr w:rsidR="007E1CB5" w14:paraId="39A2B4CB" w14:textId="77777777" w:rsidTr="00FE3E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307F4648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1DB8124C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Table </w:t>
            </w:r>
          </w:p>
        </w:tc>
      </w:tr>
      <w:tr w:rsidR="007E1CB5" w14:paraId="34BBF65C" w14:textId="77777777" w:rsidTr="00FE3E9A">
        <w:trPr>
          <w:jc w:val="left"/>
        </w:trPr>
        <w:tc>
          <w:tcPr>
            <w:tcW w:w="0" w:type="auto"/>
          </w:tcPr>
          <w:p w14:paraId="31FE98A7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1 </w:t>
            </w:r>
          </w:p>
        </w:tc>
        <w:tc>
          <w:tcPr>
            <w:tcW w:w="0" w:type="auto"/>
          </w:tcPr>
          <w:p w14:paraId="0F330E65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2 </w:t>
            </w:r>
          </w:p>
        </w:tc>
      </w:tr>
      <w:tr w:rsidR="007E2AE6" w14:paraId="4823A17A" w14:textId="77777777" w:rsidTr="00FE3E9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</w:tcPr>
          <w:p w14:paraId="06579812" w14:textId="54C9F633" w:rsidR="007E2AE6" w:rsidRDefault="00A415C4" w:rsidP="00FE3E9A">
            <w:pPr>
              <w:pStyle w:val="Compact"/>
              <w:spacing w:before="100" w:beforeAutospacing="1" w:after="100" w:afterAutospacing="1"/>
            </w:pPr>
            <w:r>
              <w:t xml:space="preserve"> 3</w:t>
            </w:r>
          </w:p>
        </w:tc>
        <w:tc>
          <w:tcPr>
            <w:tcW w:w="0" w:type="auto"/>
          </w:tcPr>
          <w:p w14:paraId="6971A714" w14:textId="7668BBD5" w:rsidR="007E2AE6" w:rsidRDefault="00A415C4" w:rsidP="00FE3E9A">
            <w:pPr>
              <w:pStyle w:val="Compact"/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4</w:t>
            </w:r>
          </w:p>
        </w:tc>
      </w:tr>
    </w:tbl>
    <w:p w14:paraId="42A57AA2" w14:textId="0E701343" w:rsidR="00E112F9" w:rsidRDefault="00E112F9">
      <w:pPr>
        <w:pStyle w:val="ImageCaption"/>
      </w:pP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 w:rsidR="00000000">
        <w:rPr>
          <w:noProof/>
        </w:rPr>
        <w:fldChar w:fldCharType="begin"/>
      </w:r>
      <w:r w:rsidR="00000000">
        <w:rPr>
          <w:noProof/>
        </w:rPr>
        <w:instrText xml:space="preserve"> INCLUDEPICTURE  "https://www.fnordware.com/superpng/pnggrad8rgb.jpg" \* MERGEFORMATINET </w:instrText>
      </w:r>
      <w:r w:rsidR="00000000">
        <w:rPr>
          <w:noProof/>
        </w:rPr>
        <w:fldChar w:fldCharType="separate"/>
      </w:r>
      <w:r w:rsidR="00197D3C">
        <w:rPr>
          <w:noProof/>
        </w:rPr>
        <w:pict w14:anchorId="7C9F97B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3;&#13;&#13;&#13;&#13;&#13;&#13;&#13;&#13;&#13;&#13;&#13;&#13;&#13;&#13;&#13;&#13;&#10;&#13;&#13;&#13;&#13;&#13;&#13;&#13;&#13;&#13;&#13;&#13;&#13;&#13;&#13;&#13;&#13;&#13;&#13;&#13;&#13;&#13;&#13;&#13;&#13;&#10;Description automatically generated" style="width:99.85pt;height:99.85pt;mso-width-percent:0;mso-height-percent:0;mso-width-percent:0;mso-height-percent:0">
            <v:imagedata r:id="rId8" r:href="rId9"/>
          </v:shape>
        </w:pict>
      </w:r>
      <w:r w:rsidR="00000000"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</w:p>
    <w:p w14:paraId="29E6EDB5" w14:textId="00727956" w:rsidR="007E1CB5" w:rsidRDefault="00000000">
      <w:pPr>
        <w:pStyle w:val="ImageCaption"/>
      </w:pPr>
      <w:r>
        <w:t xml:space="preserve"> Image Caption </w:t>
      </w:r>
    </w:p>
    <w:p w14:paraId="1B39FAC5" w14:textId="77777777" w:rsidR="007E1CB5" w:rsidRDefault="00000000">
      <w:pPr>
        <w:pStyle w:val="DefinitionTerm"/>
      </w:pPr>
      <w:r>
        <w:lastRenderedPageBreak/>
        <w:t xml:space="preserve"> DefinitionTerm </w:t>
      </w:r>
    </w:p>
    <w:p w14:paraId="1A560C05" w14:textId="77777777" w:rsidR="007E1CB5" w:rsidRDefault="00000000">
      <w:pPr>
        <w:pStyle w:val="Definition"/>
      </w:pPr>
      <w:r>
        <w:t xml:space="preserve"> Definition </w:t>
      </w:r>
    </w:p>
    <w:p w14:paraId="7217D4FC" w14:textId="77777777" w:rsidR="007E1CB5" w:rsidRDefault="00000000">
      <w:pPr>
        <w:pStyle w:val="DefinitionTerm"/>
      </w:pPr>
      <w:r>
        <w:t xml:space="preserve"> DefinitionTerm </w:t>
      </w:r>
    </w:p>
    <w:p w14:paraId="1752B818" w14:textId="1399A079" w:rsidR="007E1CB5" w:rsidRDefault="00000000">
      <w:pPr>
        <w:pStyle w:val="Definition"/>
      </w:pPr>
      <w:r>
        <w:t xml:space="preserve"> Definition </w:t>
      </w:r>
    </w:p>
    <w:p w14:paraId="07AE07A5" w14:textId="043EE00B" w:rsidR="002E0A9E" w:rsidRDefault="002E0A9E">
      <w:pPr>
        <w:pStyle w:val="Definition"/>
      </w:pPr>
    </w:p>
    <w:p w14:paraId="7B25C5FB" w14:textId="2E4987DD" w:rsidR="002E0A9E" w:rsidRDefault="002E0A9E" w:rsidP="00C76C1D">
      <w:pPr>
        <w:pStyle w:val="BibliographyLabel"/>
      </w:pPr>
      <w:r>
        <w:lastRenderedPageBreak/>
        <w:t>Bibliography Label</w:t>
      </w:r>
    </w:p>
    <w:p w14:paraId="3EA12973" w14:textId="2B6AFE85" w:rsidR="00CF098B" w:rsidRDefault="00CF098B" w:rsidP="00E321CA">
      <w:pPr>
        <w:pStyle w:val="Bibliography"/>
      </w:pPr>
      <w:r>
        <w:t>Bibliography.</w:t>
      </w:r>
    </w:p>
    <w:p w14:paraId="42B2EF83" w14:textId="5BDD6FC0" w:rsidR="00B32F66" w:rsidRDefault="00B32F66" w:rsidP="00E321CA">
      <w:pPr>
        <w:pStyle w:val="Bibliography"/>
      </w:pPr>
      <w:r>
        <w:t>Bibliography.</w:t>
      </w:r>
    </w:p>
    <w:sectPr w:rsidR="00B32F66" w:rsidSect="00197D3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D28D3" w14:textId="77777777" w:rsidR="00197D3C" w:rsidRDefault="00197D3C">
      <w:r>
        <w:separator/>
      </w:r>
    </w:p>
  </w:endnote>
  <w:endnote w:type="continuationSeparator" w:id="0">
    <w:p w14:paraId="0D572EFB" w14:textId="77777777" w:rsidR="00197D3C" w:rsidRDefault="00197D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7202D" w14:textId="77777777" w:rsidR="0052166D" w:rsidRDefault="00521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3BF4" w14:textId="3F485E12" w:rsidR="0052166D" w:rsidRDefault="0052166D" w:rsidP="0052166D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653135">
      <w:rPr>
        <w:noProof/>
      </w:rPr>
      <w:instrText>3</w:instrText>
    </w:r>
    <w:r>
      <w:fldChar w:fldCharType="end"/>
    </w:r>
    <w:r>
      <w:instrText xml:space="preserve"> -1 </w:instrText>
    </w:r>
    <w:r>
      <w:fldChar w:fldCharType="separate"/>
    </w:r>
    <w:r w:rsidR="00653135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820F7" w14:textId="77777777" w:rsidR="0052166D" w:rsidRDefault="005216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00202" w14:textId="77777777" w:rsidR="00197D3C" w:rsidRDefault="00197D3C">
      <w:r>
        <w:separator/>
      </w:r>
    </w:p>
  </w:footnote>
  <w:footnote w:type="continuationSeparator" w:id="0">
    <w:p w14:paraId="62053F3A" w14:textId="77777777" w:rsidR="00197D3C" w:rsidRDefault="00197D3C">
      <w:r>
        <w:continuationSeparator/>
      </w:r>
    </w:p>
  </w:footnote>
  <w:footnote w:id="1">
    <w:p w14:paraId="289F3EA0" w14:textId="77777777" w:rsidR="007E1CB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CBFE9" w14:textId="77777777" w:rsidR="0052166D" w:rsidRDefault="00521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4E6AB" w14:textId="77777777" w:rsidR="0052166D" w:rsidRDefault="00521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411D" w14:textId="77777777" w:rsidR="0052166D" w:rsidRDefault="005216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776ADF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2A6E47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6B6153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42EA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E847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FB04C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04FF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7CD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6CCE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85ECC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CD602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96825961">
    <w:abstractNumId w:val="10"/>
  </w:num>
  <w:num w:numId="2" w16cid:durableId="1856142363">
    <w:abstractNumId w:val="9"/>
  </w:num>
  <w:num w:numId="3" w16cid:durableId="808210776">
    <w:abstractNumId w:val="7"/>
  </w:num>
  <w:num w:numId="4" w16cid:durableId="1284188863">
    <w:abstractNumId w:val="6"/>
  </w:num>
  <w:num w:numId="5" w16cid:durableId="257759295">
    <w:abstractNumId w:val="5"/>
  </w:num>
  <w:num w:numId="6" w16cid:durableId="1390109666">
    <w:abstractNumId w:val="4"/>
  </w:num>
  <w:num w:numId="7" w16cid:durableId="120340693">
    <w:abstractNumId w:val="8"/>
  </w:num>
  <w:num w:numId="8" w16cid:durableId="46147201">
    <w:abstractNumId w:val="3"/>
  </w:num>
  <w:num w:numId="9" w16cid:durableId="2131583657">
    <w:abstractNumId w:val="2"/>
  </w:num>
  <w:num w:numId="10" w16cid:durableId="435712681">
    <w:abstractNumId w:val="1"/>
  </w:num>
  <w:num w:numId="11" w16cid:durableId="341669354">
    <w:abstractNumId w:val="0"/>
  </w:num>
  <w:num w:numId="12" w16cid:durableId="219287563">
    <w:abstractNumId w:val="0"/>
  </w:num>
  <w:num w:numId="13" w16cid:durableId="1486584485">
    <w:abstractNumId w:val="1"/>
  </w:num>
  <w:num w:numId="14" w16cid:durableId="1505318128">
    <w:abstractNumId w:val="2"/>
  </w:num>
  <w:num w:numId="15" w16cid:durableId="1494952484">
    <w:abstractNumId w:val="3"/>
  </w:num>
  <w:num w:numId="16" w16cid:durableId="1635022665">
    <w:abstractNumId w:val="8"/>
  </w:num>
  <w:num w:numId="17" w16cid:durableId="507720630">
    <w:abstractNumId w:val="4"/>
  </w:num>
  <w:num w:numId="18" w16cid:durableId="244538258">
    <w:abstractNumId w:val="5"/>
  </w:num>
  <w:num w:numId="19" w16cid:durableId="368258422">
    <w:abstractNumId w:val="6"/>
  </w:num>
  <w:num w:numId="20" w16cid:durableId="886334417">
    <w:abstractNumId w:val="7"/>
  </w:num>
  <w:num w:numId="21" w16cid:durableId="410083440">
    <w:abstractNumId w:val="9"/>
  </w:num>
  <w:num w:numId="22" w16cid:durableId="1302150958">
    <w:abstractNumId w:val="0"/>
  </w:num>
  <w:num w:numId="23" w16cid:durableId="1964994131">
    <w:abstractNumId w:val="1"/>
  </w:num>
  <w:num w:numId="24" w16cid:durableId="1238976972">
    <w:abstractNumId w:val="2"/>
  </w:num>
  <w:num w:numId="25" w16cid:durableId="1508013261">
    <w:abstractNumId w:val="3"/>
  </w:num>
  <w:num w:numId="26" w16cid:durableId="868571180">
    <w:abstractNumId w:val="8"/>
  </w:num>
  <w:num w:numId="27" w16cid:durableId="1574463705">
    <w:abstractNumId w:val="4"/>
  </w:num>
  <w:num w:numId="28" w16cid:durableId="1640529359">
    <w:abstractNumId w:val="5"/>
  </w:num>
  <w:num w:numId="29" w16cid:durableId="788014507">
    <w:abstractNumId w:val="6"/>
  </w:num>
  <w:num w:numId="30" w16cid:durableId="1842625234">
    <w:abstractNumId w:val="7"/>
  </w:num>
  <w:num w:numId="31" w16cid:durableId="28523846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E1CB5"/>
    <w:rsid w:val="000159D6"/>
    <w:rsid w:val="0009580B"/>
    <w:rsid w:val="00197D3C"/>
    <w:rsid w:val="00206B4D"/>
    <w:rsid w:val="0026751D"/>
    <w:rsid w:val="0027216C"/>
    <w:rsid w:val="002E0A9E"/>
    <w:rsid w:val="0052166D"/>
    <w:rsid w:val="00571442"/>
    <w:rsid w:val="005907BF"/>
    <w:rsid w:val="005A585A"/>
    <w:rsid w:val="005D767F"/>
    <w:rsid w:val="006340C7"/>
    <w:rsid w:val="00653135"/>
    <w:rsid w:val="006532D7"/>
    <w:rsid w:val="006D42C8"/>
    <w:rsid w:val="006E2B1A"/>
    <w:rsid w:val="007E1CB5"/>
    <w:rsid w:val="007E2AE6"/>
    <w:rsid w:val="00894838"/>
    <w:rsid w:val="008F11F9"/>
    <w:rsid w:val="00A32EF2"/>
    <w:rsid w:val="00A415C4"/>
    <w:rsid w:val="00A60CD2"/>
    <w:rsid w:val="00B32F66"/>
    <w:rsid w:val="00BB2F07"/>
    <w:rsid w:val="00C76C1D"/>
    <w:rsid w:val="00CE0F24"/>
    <w:rsid w:val="00CE2555"/>
    <w:rsid w:val="00CF098B"/>
    <w:rsid w:val="00D94CE5"/>
    <w:rsid w:val="00E112F9"/>
    <w:rsid w:val="00E321CA"/>
    <w:rsid w:val="00EF5300"/>
    <w:rsid w:val="00F017CA"/>
    <w:rsid w:val="00FE3E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0B149"/>
  <w15:docId w15:val="{CF676DE1-E0EB-4CB5-81C4-0868A456E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85A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2"/>
    </w:pPr>
    <w:rPr>
      <w:rFonts w:eastAsiaTheme="majorEastAsia" w:cstheme="majorBidi"/>
      <w:bCs/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5"/>
    </w:pPr>
    <w:rPr>
      <w:rFonts w:eastAsiaTheme="majorEastAsia" w:cstheme="majorBidi"/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6"/>
    </w:pPr>
    <w:rPr>
      <w:rFonts w:eastAsiaTheme="majorEastAsia" w:cstheme="majorBidi"/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7"/>
    </w:pPr>
    <w:rPr>
      <w:rFonts w:eastAsiaTheme="majorEastAsia" w:cstheme="majorBidi"/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8"/>
    </w:pPr>
    <w:rPr>
      <w:rFonts w:eastAsiaTheme="majorEastAsia" w:cstheme="majorBidi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0159D6"/>
    <w:pPr>
      <w:spacing w:before="240"/>
    </w:pPr>
  </w:style>
  <w:style w:type="paragraph" w:customStyle="1" w:styleId="Compact">
    <w:name w:val="Compact"/>
    <w:basedOn w:val="BodyText"/>
    <w:qFormat/>
    <w:rsid w:val="00A60CD2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type="paragraph" w:customStyle="1" w:styleId="Author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type="paragraph" w:styleId="Date">
    <w:name w:val="Date"/>
    <w:basedOn w:val="Normal"/>
    <w:next w:val="BodyText"/>
    <w:qFormat/>
    <w:rsid w:val="006E2B1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E2B1A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B32F66"/>
    <w:pPr>
      <w:spacing w:after="24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left="720" w:firstLine="0"/>
    </w:pPr>
  </w:style>
  <w:style w:type="paragraph" w:styleId="FootnoteText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2E0A9E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  <w:tblStylePr w:type="lastRow">
      <w:tblPr/>
      <w:tcPr>
        <w:tcMar>
          <w:top w:w="0" w:type="nil"/>
          <w:left w:w="0" w:type="nil"/>
          <w:bottom w:w="240" w:type="dxa"/>
          <w:right w:w="0" w:type="nil"/>
        </w:tcMar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2E0A9E"/>
    <w:pPr>
      <w:keepNext/>
      <w:jc w:val="center"/>
    </w:pPr>
  </w:style>
  <w:style w:type="paragraph" w:customStyle="1" w:styleId="ImageCaption">
    <w:name w:val="Image Caption"/>
    <w:basedOn w:val="Caption"/>
    <w:rsid w:val="002E0A9E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E112F9"/>
    <w:pPr>
      <w:keepNext/>
      <w:spacing w:after="12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206B4D"/>
    <w:rPr>
      <w:rFonts w:ascii="Consolas" w:hAnsi="Consolas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VerbatimChar"/>
    <w:rsid w:val="0009580B"/>
    <w:rPr>
      <w:rFonts w:ascii="Consolas" w:hAnsi="Consolas"/>
      <w:color w:val="auto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BodyText2">
    <w:name w:val="Body Text 2"/>
    <w:basedOn w:val="BodyText"/>
    <w:link w:val="BodyText2Char"/>
    <w:rsid w:val="00EF5300"/>
    <w:pPr>
      <w:spacing w:before="240"/>
      <w:ind w:firstLine="0"/>
    </w:pPr>
  </w:style>
  <w:style w:type="character" w:customStyle="1" w:styleId="BodyTextChar">
    <w:name w:val="Body Text Char"/>
    <w:basedOn w:val="DefaultParagraphFont"/>
    <w:link w:val="BodyText"/>
    <w:rsid w:val="000159D6"/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EF5300"/>
    <w:rPr>
      <w:rFonts w:ascii="Times New Roman" w:hAnsi="Times New Roman"/>
    </w:rPr>
  </w:style>
  <w:style w:type="paragraph" w:customStyle="1" w:styleId="BibliographyLabel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  <w:style w:type="paragraph" w:styleId="Header">
    <w:name w:val="header"/>
    <w:basedOn w:val="Normal"/>
    <w:link w:val="HeaderChar"/>
    <w:unhideWhenUsed/>
    <w:rsid w:val="005216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2166D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5216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2166D"/>
    <w:rPr>
      <w:rFonts w:ascii="Times New Roman" w:hAnsi="Times New Roman"/>
    </w:rPr>
  </w:style>
  <w:style w:type="character" w:styleId="FollowedHyperlink">
    <w:name w:val="FollowedHyperlink"/>
    <w:basedOn w:val="Hyperlink"/>
    <w:semiHidden/>
    <w:unhideWhenUsed/>
    <w:rsid w:val="00653135"/>
    <w:rPr>
      <w:rFonts w:ascii="Consolas" w:hAnsi="Consolas"/>
      <w:color w:val="auto"/>
      <w:sz w:val="20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https://www.fnordware.com/superpng/pnggrad8rgb.jpg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Shane Liesegang</dc:creator>
  <cp:keywords/>
  <cp:lastModifiedBy>Shane Liesegang</cp:lastModifiedBy>
  <cp:revision>0</cp:revision>
  <dcterms:created xsi:type="dcterms:W3CDTF">2017-12-27T05:22:00Z</dcterms:created>
  <dcterms:modified xsi:type="dcterms:W3CDTF">2024-04-13T15:57:00Z</dcterms:modified>
</cp:coreProperties>
</file>